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D4F5E8" w14:textId="3207CFAE" w:rsidR="002F5679" w:rsidRPr="002C2F25" w:rsidRDefault="001016A5" w:rsidP="002F5679">
      <w:pPr>
        <w:shd w:val="clear" w:color="auto" w:fill="FFFFFF"/>
        <w:rPr>
          <w:rFonts w:ascii="Arial" w:hAnsi="Arial" w:cs="Arial"/>
          <w:b/>
          <w:sz w:val="20"/>
          <w:szCs w:val="19"/>
        </w:rPr>
      </w:pPr>
      <w:r w:rsidRPr="001016A5">
        <w:rPr>
          <w:rFonts w:ascii="Arial" w:eastAsia="Times New Roman" w:hAnsi="Arial" w:cs="Arial"/>
          <w:b/>
          <w:color w:val="222222"/>
          <w:sz w:val="19"/>
          <w:szCs w:val="19"/>
          <w:shd w:val="clear" w:color="auto" w:fill="FFFFFF"/>
        </w:rPr>
        <w:t>Business case study:</w:t>
      </w:r>
      <w:r w:rsidR="002F5679">
        <w:rPr>
          <w:rFonts w:ascii="Arial" w:eastAsia="Times New Roman" w:hAnsi="Arial" w:cs="Arial"/>
          <w:b/>
          <w:color w:val="222222"/>
          <w:sz w:val="19"/>
          <w:szCs w:val="19"/>
          <w:shd w:val="clear" w:color="auto" w:fill="FFFFFF"/>
        </w:rPr>
        <w:t xml:space="preserve"> </w:t>
      </w:r>
      <w:r w:rsidR="00347793">
        <w:rPr>
          <w:b/>
          <w:sz w:val="28"/>
        </w:rPr>
        <w:t>Predict if Employee is right candidate for promotion</w:t>
      </w:r>
    </w:p>
    <w:p w14:paraId="1A6F1365" w14:textId="4AB54676" w:rsidR="002F5679" w:rsidRDefault="002F5679" w:rsidP="002C2F25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b/>
          <w:bCs/>
          <w:sz w:val="22"/>
          <w:szCs w:val="22"/>
        </w:rPr>
        <w:t>Overview: </w:t>
      </w:r>
      <w:r>
        <w:rPr>
          <w:rFonts w:ascii="Calibri" w:hAnsi="Calibri" w:cs="Calibri"/>
          <w:sz w:val="22"/>
          <w:szCs w:val="22"/>
        </w:rPr>
        <w:t xml:space="preserve">In this assignment you will predict </w:t>
      </w:r>
      <w:r w:rsidR="00347793" w:rsidRPr="00347793">
        <w:rPr>
          <w:lang w:val="en-US"/>
        </w:rPr>
        <w:t>if Employee is right candidate for promotion</w:t>
      </w:r>
      <w:r w:rsidR="002C2F25">
        <w:t xml:space="preserve"> using other variables provided</w:t>
      </w:r>
      <w:r>
        <w:rPr>
          <w:rFonts w:ascii="Calibri" w:hAnsi="Calibri" w:cs="Calibri"/>
          <w:sz w:val="22"/>
          <w:szCs w:val="22"/>
        </w:rPr>
        <w:t xml:space="preserve">. </w:t>
      </w:r>
      <w:r w:rsidR="00347793">
        <w:rPr>
          <w:rFonts w:ascii="Calibri" w:hAnsi="Calibri" w:cs="Calibri"/>
          <w:sz w:val="22"/>
          <w:szCs w:val="22"/>
        </w:rPr>
        <w:t>(</w:t>
      </w:r>
      <w:proofErr w:type="spellStart"/>
      <w:proofErr w:type="gramStart"/>
      <w:r w:rsidR="00347793">
        <w:rPr>
          <w:rFonts w:ascii="Calibri" w:hAnsi="Calibri" w:cs="Calibri"/>
          <w:sz w:val="22"/>
          <w:szCs w:val="22"/>
        </w:rPr>
        <w:t>is_promoted</w:t>
      </w:r>
      <w:proofErr w:type="spellEnd"/>
      <w:proofErr w:type="gramEnd"/>
      <w:r w:rsidR="00347793">
        <w:rPr>
          <w:rFonts w:ascii="Calibri" w:hAnsi="Calibri" w:cs="Calibri"/>
          <w:sz w:val="22"/>
          <w:szCs w:val="22"/>
        </w:rPr>
        <w:t xml:space="preserve"> is your target variable)</w:t>
      </w:r>
    </w:p>
    <w:p w14:paraId="3247BE71" w14:textId="74729D77" w:rsidR="002F5679" w:rsidRDefault="002F5679" w:rsidP="002F5679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sz w:val="22"/>
          <w:szCs w:val="22"/>
        </w:rPr>
        <w:t xml:space="preserve">For this assignment, build a </w:t>
      </w:r>
      <w:r w:rsidR="009B5917">
        <w:rPr>
          <w:rFonts w:ascii="Calibri" w:hAnsi="Calibri" w:cs="Calibri"/>
          <w:sz w:val="22"/>
          <w:szCs w:val="22"/>
        </w:rPr>
        <w:t>Decision tree and Random Forest</w:t>
      </w:r>
      <w:r>
        <w:rPr>
          <w:rFonts w:ascii="Calibri" w:hAnsi="Calibri" w:cs="Calibri"/>
          <w:sz w:val="22"/>
          <w:szCs w:val="22"/>
        </w:rPr>
        <w:t xml:space="preserve"> model </w:t>
      </w:r>
      <w:r w:rsidR="00181170">
        <w:rPr>
          <w:rFonts w:ascii="Calibri" w:hAnsi="Calibri" w:cs="Calibri"/>
          <w:sz w:val="22"/>
          <w:szCs w:val="22"/>
        </w:rPr>
        <w:t xml:space="preserve">to </w:t>
      </w:r>
      <w:r>
        <w:rPr>
          <w:rFonts w:ascii="Calibri" w:hAnsi="Calibri" w:cs="Calibri"/>
          <w:sz w:val="22"/>
          <w:szCs w:val="22"/>
        </w:rPr>
        <w:t>predict</w:t>
      </w:r>
      <w:r w:rsidR="00181170" w:rsidRPr="00181170">
        <w:t xml:space="preserve"> </w:t>
      </w:r>
      <w:r w:rsidR="00347793">
        <w:t>Promotion eligibility</w:t>
      </w:r>
      <w:r w:rsidR="00181170">
        <w:t xml:space="preserve"> </w:t>
      </w:r>
      <w:r w:rsidR="00CC4934">
        <w:rPr>
          <w:rFonts w:ascii="Calibri" w:hAnsi="Calibri" w:cs="Calibri"/>
          <w:sz w:val="22"/>
          <w:szCs w:val="22"/>
        </w:rPr>
        <w:t>using </w:t>
      </w:r>
      <w:r w:rsidR="002C2F25">
        <w:rPr>
          <w:rFonts w:ascii="Calibri" w:hAnsi="Calibri" w:cs="Calibri"/>
          <w:sz w:val="22"/>
          <w:szCs w:val="22"/>
        </w:rPr>
        <w:t>Python</w:t>
      </w:r>
      <w:r>
        <w:rPr>
          <w:rFonts w:ascii="Calibri" w:hAnsi="Calibri" w:cs="Calibri"/>
          <w:sz w:val="22"/>
          <w:szCs w:val="22"/>
        </w:rPr>
        <w:t>.</w:t>
      </w:r>
    </w:p>
    <w:p w14:paraId="0561CA19" w14:textId="77777777" w:rsidR="002F5679" w:rsidRDefault="002F5679" w:rsidP="002F5679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b/>
          <w:bCs/>
          <w:sz w:val="22"/>
          <w:szCs w:val="22"/>
        </w:rPr>
        <w:t>Deliverables:</w:t>
      </w:r>
      <w:bookmarkStart w:id="0" w:name="_GoBack"/>
      <w:bookmarkEnd w:id="0"/>
    </w:p>
    <w:p w14:paraId="1392DAC8" w14:textId="23295599" w:rsidR="002F5679" w:rsidRDefault="002F5679" w:rsidP="002F5679">
      <w:pPr>
        <w:pStyle w:val="NormalWeb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Your code</w:t>
      </w:r>
      <w:r w:rsidR="00347793">
        <w:rPr>
          <w:rFonts w:ascii="Calibri" w:hAnsi="Calibri" w:cs="Calibri"/>
          <w:sz w:val="22"/>
          <w:szCs w:val="22"/>
        </w:rPr>
        <w:t xml:space="preserve"> and it should be in following structure</w:t>
      </w:r>
      <w:r>
        <w:rPr>
          <w:rFonts w:ascii="Calibri" w:hAnsi="Calibri" w:cs="Calibri"/>
          <w:sz w:val="22"/>
          <w:szCs w:val="22"/>
        </w:rPr>
        <w:t>.</w:t>
      </w:r>
    </w:p>
    <w:p w14:paraId="275D089E" w14:textId="4B08FEBA" w:rsidR="00347793" w:rsidRDefault="00347793" w:rsidP="00347793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Required libraries</w:t>
      </w:r>
    </w:p>
    <w:p w14:paraId="4F1A9D15" w14:textId="6C92F242" w:rsidR="00347793" w:rsidRDefault="00347793" w:rsidP="00347793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Data understanding(head, info, shape </w:t>
      </w:r>
      <w:proofErr w:type="spellStart"/>
      <w:r>
        <w:rPr>
          <w:rFonts w:ascii="Calibri" w:hAnsi="Calibri" w:cs="Calibri"/>
          <w:sz w:val="22"/>
          <w:szCs w:val="22"/>
        </w:rPr>
        <w:t>etc</w:t>
      </w:r>
      <w:proofErr w:type="spellEnd"/>
      <w:r>
        <w:rPr>
          <w:rFonts w:ascii="Calibri" w:hAnsi="Calibri" w:cs="Calibri"/>
          <w:sz w:val="22"/>
          <w:szCs w:val="22"/>
        </w:rPr>
        <w:t>)</w:t>
      </w:r>
    </w:p>
    <w:p w14:paraId="5C64C7E2" w14:textId="28939C49" w:rsidR="00347793" w:rsidRDefault="00347793" w:rsidP="00347793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heck for null values and clean the data if it contains any noise.</w:t>
      </w:r>
    </w:p>
    <w:p w14:paraId="28463608" w14:textId="37DCC4B6" w:rsidR="00347793" w:rsidRDefault="00347793" w:rsidP="00347793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Univariate analysis on few selected variables and visualisations are required(</w:t>
      </w:r>
      <w:proofErr w:type="spellStart"/>
      <w:r>
        <w:rPr>
          <w:rFonts w:ascii="Calibri" w:hAnsi="Calibri" w:cs="Calibri"/>
          <w:sz w:val="22"/>
          <w:szCs w:val="22"/>
        </w:rPr>
        <w:t>Hint:Mean</w:t>
      </w:r>
      <w:proofErr w:type="spellEnd"/>
      <w:r>
        <w:rPr>
          <w:rFonts w:ascii="Calibri" w:hAnsi="Calibri" w:cs="Calibri"/>
          <w:sz w:val="22"/>
          <w:szCs w:val="22"/>
        </w:rPr>
        <w:t>/Median/Mode for numeric variables and Frequency distribution for categorical variables)</w:t>
      </w:r>
    </w:p>
    <w:p w14:paraId="2B735D79" w14:textId="759574BC" w:rsidR="00347793" w:rsidRDefault="00347793" w:rsidP="00347793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ivariate analysis(correlation heat map for numeric variables)</w:t>
      </w:r>
    </w:p>
    <w:p w14:paraId="01AC49D6" w14:textId="743626CD" w:rsidR="00347793" w:rsidRDefault="00347793" w:rsidP="00347793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plit data to train and test.</w:t>
      </w:r>
    </w:p>
    <w:p w14:paraId="61898813" w14:textId="6570721D" w:rsidR="00347793" w:rsidRDefault="00347793" w:rsidP="00347793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mplement model.</w:t>
      </w:r>
    </w:p>
    <w:p w14:paraId="65BB81D3" w14:textId="5EE30484" w:rsidR="00347793" w:rsidRDefault="00347793" w:rsidP="00347793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edict target for test data set.</w:t>
      </w:r>
    </w:p>
    <w:p w14:paraId="3639B50A" w14:textId="573FBF70" w:rsidR="00347793" w:rsidRDefault="00347793" w:rsidP="00347793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ompute accuracy and other Evaluation parameters.</w:t>
      </w:r>
    </w:p>
    <w:p w14:paraId="41424941" w14:textId="3EAB6B10" w:rsidR="001016A5" w:rsidRPr="00347793" w:rsidRDefault="00347793" w:rsidP="00347793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weak some parameters and implement the model again to improve the model performance.</w:t>
      </w:r>
    </w:p>
    <w:p w14:paraId="27012AD7" w14:textId="0AB1A93C" w:rsidR="00D93BA1" w:rsidRDefault="002C2F25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Dataset:</w:t>
      </w:r>
    </w:p>
    <w:p w14:paraId="5CB6142C" w14:textId="77777777" w:rsidR="002C2F25" w:rsidRDefault="002C2F25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</w:p>
    <w:p w14:paraId="7B10F2F5" w14:textId="56E18B9E" w:rsidR="00D93BA1" w:rsidRPr="001016A5" w:rsidRDefault="009B5917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hr_data</w:t>
      </w:r>
      <w:r w:rsidR="002C2F25" w:rsidRPr="002C2F25">
        <w:rPr>
          <w:rFonts w:ascii="Arial" w:eastAsia="Times New Roman" w:hAnsi="Arial" w:cs="Arial"/>
          <w:color w:val="222222"/>
          <w:sz w:val="19"/>
          <w:szCs w:val="19"/>
        </w:rPr>
        <w:t>.csv</w:t>
      </w:r>
    </w:p>
    <w:p w14:paraId="5B73E752" w14:textId="77777777" w:rsidR="00D93BA1" w:rsidRDefault="00D93BA1"/>
    <w:sectPr w:rsidR="00D93BA1" w:rsidSect="002C7FC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D13108"/>
    <w:multiLevelType w:val="multilevel"/>
    <w:tmpl w:val="6630D4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jOwNDOzMDYyMjRW0lEKTi0uzszPAykwqQUApcIYhCwAAAA="/>
  </w:docVars>
  <w:rsids>
    <w:rsidRoot w:val="001016A5"/>
    <w:rsid w:val="001016A5"/>
    <w:rsid w:val="00181170"/>
    <w:rsid w:val="001A5B54"/>
    <w:rsid w:val="002C2F25"/>
    <w:rsid w:val="002C7FCB"/>
    <w:rsid w:val="002F5679"/>
    <w:rsid w:val="00347793"/>
    <w:rsid w:val="009B5917"/>
    <w:rsid w:val="00BC5F60"/>
    <w:rsid w:val="00CC4934"/>
    <w:rsid w:val="00D54C1D"/>
    <w:rsid w:val="00D93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92FB7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1016A5"/>
  </w:style>
  <w:style w:type="paragraph" w:styleId="NormalWeb">
    <w:name w:val="Normal (Web)"/>
    <w:basedOn w:val="Normal"/>
    <w:uiPriority w:val="99"/>
    <w:unhideWhenUsed/>
    <w:rsid w:val="002F567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1016A5"/>
  </w:style>
  <w:style w:type="paragraph" w:styleId="NormalWeb">
    <w:name w:val="Normal (Web)"/>
    <w:basedOn w:val="Normal"/>
    <w:uiPriority w:val="99"/>
    <w:unhideWhenUsed/>
    <w:rsid w:val="002F567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822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0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024899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0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44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401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66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58677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312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5519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shay Kulkarni</dc:creator>
  <cp:lastModifiedBy>Nikhil Sattigeri</cp:lastModifiedBy>
  <cp:revision>3</cp:revision>
  <dcterms:created xsi:type="dcterms:W3CDTF">2019-09-10T17:35:00Z</dcterms:created>
  <dcterms:modified xsi:type="dcterms:W3CDTF">2019-09-10T17:41:00Z</dcterms:modified>
</cp:coreProperties>
</file>